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C6E76A" w14:textId="77777777" w:rsidR="00815AD0" w:rsidRPr="00815AD0" w:rsidRDefault="00815AD0" w:rsidP="00815AD0">
      <w:pPr>
        <w:jc w:val="center"/>
        <w:rPr>
          <w:b/>
          <w:bCs/>
          <w:sz w:val="32"/>
          <w:szCs w:val="32"/>
          <w:u w:val="single"/>
        </w:rPr>
      </w:pPr>
      <w:r w:rsidRPr="00815AD0">
        <w:rPr>
          <w:b/>
          <w:bCs/>
          <w:sz w:val="32"/>
          <w:szCs w:val="32"/>
          <w:u w:val="single"/>
        </w:rPr>
        <w:t>SWAN Prospective Affiliate Interest Form</w:t>
      </w:r>
    </w:p>
    <w:p w14:paraId="30A8BE0D" w14:textId="77777777" w:rsidR="00815AD0" w:rsidRDefault="00815AD0" w:rsidP="00815AD0">
      <w:pPr>
        <w:jc w:val="center"/>
        <w:rPr>
          <w:sz w:val="24"/>
          <w:szCs w:val="24"/>
        </w:rPr>
      </w:pPr>
    </w:p>
    <w:p w14:paraId="0F0CAB4E" w14:textId="77777777" w:rsidR="00815AD0" w:rsidRPr="005C3891" w:rsidRDefault="00815AD0" w:rsidP="00815AD0">
      <w:pPr>
        <w:jc w:val="center"/>
        <w:rPr>
          <w:sz w:val="24"/>
          <w:szCs w:val="24"/>
        </w:rPr>
      </w:pPr>
    </w:p>
    <w:p w14:paraId="548FCBF8" w14:textId="77777777" w:rsidR="00815AD0" w:rsidRPr="005C3891" w:rsidRDefault="00815AD0" w:rsidP="00815AD0">
      <w:pPr>
        <w:rPr>
          <w:sz w:val="24"/>
          <w:szCs w:val="24"/>
        </w:rPr>
      </w:pPr>
      <w:r w:rsidRPr="005C3891">
        <w:rPr>
          <w:sz w:val="24"/>
          <w:szCs w:val="24"/>
        </w:rPr>
        <w:t>Agency Name</w:t>
      </w:r>
      <w:r>
        <w:rPr>
          <w:sz w:val="24"/>
          <w:szCs w:val="24"/>
        </w:rPr>
        <w:t xml:space="preserve">: </w:t>
      </w:r>
      <w:sdt>
        <w:sdtPr>
          <w:rPr>
            <w:sz w:val="24"/>
            <w:szCs w:val="24"/>
          </w:rPr>
          <w:id w:val="1683080209"/>
          <w:placeholder>
            <w:docPart w:val="CF853EB280D44FE7B67C2EDDC995B2B2"/>
          </w:placeholder>
          <w:showingPlcHdr/>
        </w:sdtPr>
        <w:sdtEndPr/>
        <w:sdtContent>
          <w:r w:rsidRPr="00DB0A18">
            <w:rPr>
              <w:rStyle w:val="PlaceholderText"/>
            </w:rPr>
            <w:t>Click or tap here to enter text.</w:t>
          </w:r>
        </w:sdtContent>
      </w:sdt>
      <w:r w:rsidRPr="005C3891">
        <w:rPr>
          <w:sz w:val="24"/>
          <w:szCs w:val="24"/>
        </w:rPr>
        <w:tab/>
      </w:r>
      <w:r>
        <w:rPr>
          <w:sz w:val="24"/>
          <w:szCs w:val="24"/>
        </w:rPr>
        <w:t xml:space="preserve">            </w:t>
      </w:r>
      <w:r w:rsidRPr="005C3891">
        <w:rPr>
          <w:sz w:val="24"/>
          <w:szCs w:val="24"/>
        </w:rPr>
        <w:t>Date:</w:t>
      </w:r>
      <w:r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1823813928"/>
          <w:placeholder>
            <w:docPart w:val="11CE70D5A1CC4DB19AB7BAADCB30D5D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DB0A18">
            <w:rPr>
              <w:rStyle w:val="PlaceholderText"/>
            </w:rPr>
            <w:t>Click or tap to enter a date.</w:t>
          </w:r>
        </w:sdtContent>
      </w:sdt>
      <w:r w:rsidRPr="005C3891">
        <w:rPr>
          <w:sz w:val="24"/>
          <w:szCs w:val="24"/>
        </w:rPr>
        <w:t xml:space="preserve">  </w:t>
      </w:r>
    </w:p>
    <w:p w14:paraId="2B90BB5E" w14:textId="7B1386F8" w:rsidR="00815AD0" w:rsidRPr="005C3891" w:rsidRDefault="00815AD0" w:rsidP="00815AD0">
      <w:pPr>
        <w:rPr>
          <w:sz w:val="24"/>
          <w:szCs w:val="24"/>
        </w:rPr>
      </w:pPr>
      <w:r w:rsidRPr="005C3891">
        <w:rPr>
          <w:sz w:val="24"/>
          <w:szCs w:val="24"/>
        </w:rPr>
        <w:t>Agency Contact</w:t>
      </w:r>
      <w:r>
        <w:rPr>
          <w:sz w:val="24"/>
          <w:szCs w:val="24"/>
        </w:rPr>
        <w:t xml:space="preserve">: </w:t>
      </w:r>
      <w:sdt>
        <w:sdtPr>
          <w:rPr>
            <w:sz w:val="24"/>
            <w:szCs w:val="24"/>
          </w:rPr>
          <w:id w:val="1608928234"/>
          <w:placeholder>
            <w:docPart w:val="CF853EB280D44FE7B67C2EDDC995B2B2"/>
          </w:placeholder>
          <w:showingPlcHdr/>
        </w:sdtPr>
        <w:sdtEndPr/>
        <w:sdtContent>
          <w:r w:rsidRPr="00DB0A18">
            <w:rPr>
              <w:rStyle w:val="PlaceholderText"/>
            </w:rPr>
            <w:t>Click or tap here to enter text.</w:t>
          </w:r>
        </w:sdtContent>
      </w:sdt>
      <w:r>
        <w:rPr>
          <w:sz w:val="24"/>
          <w:szCs w:val="24"/>
        </w:rPr>
        <w:t xml:space="preserve">         </w:t>
      </w:r>
      <w:r w:rsidR="00876A24">
        <w:rPr>
          <w:sz w:val="24"/>
          <w:szCs w:val="24"/>
        </w:rPr>
        <w:t xml:space="preserve">       </w:t>
      </w:r>
      <w:r w:rsidRPr="005C3891">
        <w:rPr>
          <w:sz w:val="24"/>
          <w:szCs w:val="24"/>
        </w:rPr>
        <w:t xml:space="preserve">Contact Email: </w:t>
      </w:r>
      <w:sdt>
        <w:sdtPr>
          <w:rPr>
            <w:sz w:val="24"/>
            <w:szCs w:val="24"/>
          </w:rPr>
          <w:id w:val="-261216225"/>
          <w:placeholder>
            <w:docPart w:val="CF853EB280D44FE7B67C2EDDC995B2B2"/>
          </w:placeholder>
          <w:showingPlcHdr/>
        </w:sdtPr>
        <w:sdtEndPr/>
        <w:sdtContent>
          <w:r w:rsidRPr="00DB0A18">
            <w:rPr>
              <w:rStyle w:val="PlaceholderText"/>
            </w:rPr>
            <w:t>Click or tap here to enter text.</w:t>
          </w:r>
        </w:sdtContent>
      </w:sdt>
    </w:p>
    <w:p w14:paraId="6A70C98E" w14:textId="51D9B4BD" w:rsidR="00815AD0" w:rsidRDefault="00815AD0" w:rsidP="00815AD0">
      <w:pPr>
        <w:rPr>
          <w:sz w:val="24"/>
          <w:szCs w:val="24"/>
        </w:rPr>
      </w:pPr>
      <w:r w:rsidRPr="005C3891">
        <w:rPr>
          <w:sz w:val="24"/>
          <w:szCs w:val="24"/>
        </w:rPr>
        <w:t xml:space="preserve">Agency Address </w:t>
      </w:r>
      <w:sdt>
        <w:sdtPr>
          <w:rPr>
            <w:sz w:val="24"/>
            <w:szCs w:val="24"/>
          </w:rPr>
          <w:id w:val="1305969270"/>
          <w:placeholder>
            <w:docPart w:val="CF853EB280D44FE7B67C2EDDC995B2B2"/>
          </w:placeholder>
          <w:showingPlcHdr/>
        </w:sdtPr>
        <w:sdtEndPr/>
        <w:sdtContent>
          <w:r w:rsidRPr="00DB0A18">
            <w:rPr>
              <w:rStyle w:val="PlaceholderText"/>
            </w:rPr>
            <w:t>Click or tap here to enter text.</w:t>
          </w:r>
        </w:sdtContent>
      </w:sdt>
      <w:r>
        <w:rPr>
          <w:sz w:val="24"/>
          <w:szCs w:val="24"/>
        </w:rPr>
        <w:t xml:space="preserve">        </w:t>
      </w:r>
      <w:r w:rsidR="00876A24">
        <w:rPr>
          <w:sz w:val="24"/>
          <w:szCs w:val="24"/>
        </w:rPr>
        <w:t xml:space="preserve">  </w:t>
      </w:r>
      <w:r>
        <w:rPr>
          <w:sz w:val="24"/>
          <w:szCs w:val="24"/>
        </w:rPr>
        <w:t xml:space="preserve"> </w:t>
      </w:r>
      <w:r w:rsidR="00876A24">
        <w:rPr>
          <w:sz w:val="24"/>
          <w:szCs w:val="24"/>
        </w:rPr>
        <w:t xml:space="preserve">     </w:t>
      </w:r>
      <w:r w:rsidRPr="005C3891">
        <w:rPr>
          <w:sz w:val="24"/>
          <w:szCs w:val="24"/>
        </w:rPr>
        <w:t xml:space="preserve">County: </w:t>
      </w:r>
      <w:sdt>
        <w:sdtPr>
          <w:rPr>
            <w:sz w:val="24"/>
            <w:szCs w:val="24"/>
          </w:rPr>
          <w:id w:val="-1901579314"/>
          <w:placeholder>
            <w:docPart w:val="CF853EB280D44FE7B67C2EDDC995B2B2"/>
          </w:placeholder>
          <w:showingPlcHdr/>
        </w:sdtPr>
        <w:sdtEndPr/>
        <w:sdtContent>
          <w:r w:rsidRPr="00DB0A18">
            <w:rPr>
              <w:rStyle w:val="PlaceholderText"/>
            </w:rPr>
            <w:t>Click or tap here to enter text.</w:t>
          </w:r>
        </w:sdtContent>
      </w:sdt>
    </w:p>
    <w:p w14:paraId="03F14693" w14:textId="77777777" w:rsidR="00815AD0" w:rsidRDefault="00815AD0" w:rsidP="00815AD0">
      <w:pPr>
        <w:rPr>
          <w:sz w:val="24"/>
          <w:szCs w:val="24"/>
        </w:rPr>
      </w:pPr>
      <w:r>
        <w:rPr>
          <w:sz w:val="24"/>
          <w:szCs w:val="24"/>
        </w:rPr>
        <w:t xml:space="preserve">Phone: </w:t>
      </w:r>
      <w:sdt>
        <w:sdtPr>
          <w:rPr>
            <w:sz w:val="24"/>
            <w:szCs w:val="24"/>
          </w:rPr>
          <w:id w:val="-993565747"/>
          <w:placeholder>
            <w:docPart w:val="CF853EB280D44FE7B67C2EDDC995B2B2"/>
          </w:placeholder>
          <w:showingPlcHdr/>
        </w:sdtPr>
        <w:sdtEndPr/>
        <w:sdtContent>
          <w:r w:rsidRPr="00DB0A18">
            <w:rPr>
              <w:rStyle w:val="PlaceholderText"/>
            </w:rPr>
            <w:t>Click or tap here to enter text.</w:t>
          </w:r>
        </w:sdtContent>
      </w:sdt>
    </w:p>
    <w:p w14:paraId="5A2D1DCA" w14:textId="77777777" w:rsidR="00815AD0" w:rsidRPr="005C3891" w:rsidRDefault="00815AD0" w:rsidP="00815AD0">
      <w:pPr>
        <w:rPr>
          <w:sz w:val="24"/>
          <w:szCs w:val="24"/>
        </w:rPr>
      </w:pPr>
      <w:r>
        <w:rPr>
          <w:sz w:val="24"/>
          <w:szCs w:val="24"/>
        </w:rPr>
        <w:t xml:space="preserve">Website: </w:t>
      </w:r>
      <w:sdt>
        <w:sdtPr>
          <w:rPr>
            <w:sz w:val="24"/>
            <w:szCs w:val="24"/>
          </w:rPr>
          <w:id w:val="-2137483240"/>
          <w:placeholder>
            <w:docPart w:val="CF853EB280D44FE7B67C2EDDC995B2B2"/>
          </w:placeholder>
          <w:showingPlcHdr/>
        </w:sdtPr>
        <w:sdtEndPr/>
        <w:sdtContent>
          <w:r w:rsidRPr="00DB0A18">
            <w:rPr>
              <w:rStyle w:val="PlaceholderText"/>
            </w:rPr>
            <w:t>Click or tap here to enter text.</w:t>
          </w:r>
        </w:sdtContent>
      </w:sdt>
    </w:p>
    <w:p w14:paraId="0FDCA48E" w14:textId="77777777" w:rsidR="00815AD0" w:rsidRPr="005C3891" w:rsidRDefault="00815AD0" w:rsidP="00815AD0">
      <w:pPr>
        <w:rPr>
          <w:sz w:val="24"/>
          <w:szCs w:val="24"/>
        </w:rPr>
      </w:pPr>
      <w:r w:rsidRPr="005C3891">
        <w:rPr>
          <w:sz w:val="24"/>
          <w:szCs w:val="24"/>
        </w:rPr>
        <w:t>Counties served</w:t>
      </w:r>
      <w:r>
        <w:rPr>
          <w:sz w:val="24"/>
          <w:szCs w:val="24"/>
        </w:rPr>
        <w:t xml:space="preserve">: </w:t>
      </w:r>
      <w:sdt>
        <w:sdtPr>
          <w:rPr>
            <w:sz w:val="24"/>
            <w:szCs w:val="24"/>
          </w:rPr>
          <w:id w:val="553973049"/>
          <w:placeholder>
            <w:docPart w:val="CF853EB280D44FE7B67C2EDDC995B2B2"/>
          </w:placeholder>
          <w:showingPlcHdr/>
        </w:sdtPr>
        <w:sdtEndPr/>
        <w:sdtContent>
          <w:r w:rsidRPr="00DB0A18">
            <w:rPr>
              <w:rStyle w:val="PlaceholderText"/>
            </w:rPr>
            <w:t>Click or tap here to enter text.</w:t>
          </w:r>
        </w:sdtContent>
      </w:sdt>
    </w:p>
    <w:p w14:paraId="1EA18AB8" w14:textId="77777777" w:rsidR="00815AD0" w:rsidRDefault="00815AD0" w:rsidP="00815AD0">
      <w:pPr>
        <w:rPr>
          <w:sz w:val="24"/>
          <w:szCs w:val="24"/>
        </w:rPr>
      </w:pPr>
    </w:p>
    <w:p w14:paraId="4FA92C7D" w14:textId="77777777" w:rsidR="00815AD0" w:rsidRPr="005C3891" w:rsidRDefault="00815AD0" w:rsidP="00815AD0">
      <w:pPr>
        <w:rPr>
          <w:sz w:val="24"/>
          <w:szCs w:val="24"/>
        </w:rPr>
      </w:pPr>
    </w:p>
    <w:p w14:paraId="365371FC" w14:textId="77777777" w:rsidR="00815AD0" w:rsidRDefault="00815AD0" w:rsidP="00815AD0">
      <w:pPr>
        <w:rPr>
          <w:sz w:val="24"/>
          <w:szCs w:val="24"/>
        </w:rPr>
      </w:pPr>
      <w:r w:rsidRPr="005C3891">
        <w:rPr>
          <w:sz w:val="24"/>
          <w:szCs w:val="24"/>
        </w:rPr>
        <w:t>Does you</w:t>
      </w:r>
      <w:r>
        <w:rPr>
          <w:sz w:val="24"/>
          <w:szCs w:val="24"/>
        </w:rPr>
        <w:t>r</w:t>
      </w:r>
      <w:r w:rsidRPr="005C3891">
        <w:rPr>
          <w:sz w:val="24"/>
          <w:szCs w:val="24"/>
        </w:rPr>
        <w:t xml:space="preserve"> agency have a PD Adoption License:</w:t>
      </w:r>
      <w:r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2044091544"/>
          <w:placeholder>
            <w:docPart w:val="67149F394C41408EB07AFBD1EB0B87DA"/>
          </w:placeholder>
          <w:showingPlcHdr/>
          <w:dropDownList>
            <w:listItem w:value="Choose an item."/>
            <w:listItem w:displayText="Yes" w:value="Yes"/>
            <w:listItem w:displayText="No" w:value="No"/>
            <w:listItem w:displayText="In-Progress" w:value="In-Progress"/>
          </w:dropDownList>
        </w:sdtPr>
        <w:sdtEndPr/>
        <w:sdtContent>
          <w:r w:rsidRPr="00DB0A18">
            <w:rPr>
              <w:rStyle w:val="PlaceholderText"/>
            </w:rPr>
            <w:t>Choose an item.</w:t>
          </w:r>
        </w:sdtContent>
      </w:sdt>
      <w:r w:rsidRPr="005C3891">
        <w:rPr>
          <w:sz w:val="24"/>
          <w:szCs w:val="24"/>
        </w:rPr>
        <w:t xml:space="preserve">     </w:t>
      </w:r>
      <w:r w:rsidRPr="005C3891">
        <w:rPr>
          <w:sz w:val="24"/>
          <w:szCs w:val="24"/>
        </w:rPr>
        <w:tab/>
      </w:r>
      <w:r w:rsidRPr="005C3891">
        <w:rPr>
          <w:sz w:val="24"/>
          <w:szCs w:val="24"/>
        </w:rPr>
        <w:tab/>
      </w:r>
    </w:p>
    <w:p w14:paraId="3A48B2C7" w14:textId="77777777" w:rsidR="00815AD0" w:rsidRDefault="00815AD0" w:rsidP="00815AD0">
      <w:pPr>
        <w:rPr>
          <w:sz w:val="24"/>
          <w:szCs w:val="24"/>
        </w:rPr>
      </w:pPr>
      <w:r w:rsidRPr="005C3891">
        <w:rPr>
          <w:sz w:val="24"/>
          <w:szCs w:val="24"/>
        </w:rPr>
        <w:t>Dates of effectiveness/expiration</w:t>
      </w:r>
      <w:r>
        <w:rPr>
          <w:sz w:val="24"/>
          <w:szCs w:val="24"/>
        </w:rPr>
        <w:t xml:space="preserve">: </w:t>
      </w:r>
      <w:sdt>
        <w:sdtPr>
          <w:rPr>
            <w:sz w:val="24"/>
            <w:szCs w:val="24"/>
          </w:rPr>
          <w:id w:val="689878733"/>
          <w:placeholder>
            <w:docPart w:val="11CE70D5A1CC4DB19AB7BAADCB30D5D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DB0A18">
            <w:rPr>
              <w:rStyle w:val="PlaceholderText"/>
            </w:rPr>
            <w:t>Click or tap to enter a date.</w:t>
          </w:r>
        </w:sdtContent>
      </w:sdt>
    </w:p>
    <w:p w14:paraId="11FF5B28" w14:textId="77777777" w:rsidR="00815AD0" w:rsidRDefault="00815AD0" w:rsidP="00815AD0">
      <w:pPr>
        <w:rPr>
          <w:sz w:val="24"/>
          <w:szCs w:val="24"/>
        </w:rPr>
      </w:pPr>
      <w:r w:rsidRPr="005C3891">
        <w:rPr>
          <w:sz w:val="24"/>
          <w:szCs w:val="24"/>
        </w:rPr>
        <w:t xml:space="preserve">If Yes, Please include the contact information for agency DHS Representative: </w:t>
      </w:r>
    </w:p>
    <w:p w14:paraId="0C58BF5D" w14:textId="77777777" w:rsidR="00815AD0" w:rsidRDefault="00815AD0" w:rsidP="00815AD0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Name: </w:t>
      </w:r>
      <w:sdt>
        <w:sdtPr>
          <w:rPr>
            <w:sz w:val="24"/>
            <w:szCs w:val="24"/>
          </w:rPr>
          <w:id w:val="186567759"/>
          <w:placeholder>
            <w:docPart w:val="CF853EB280D44FE7B67C2EDDC995B2B2"/>
          </w:placeholder>
          <w:showingPlcHdr/>
        </w:sdtPr>
        <w:sdtEndPr/>
        <w:sdtContent>
          <w:r w:rsidRPr="00DB0A18">
            <w:rPr>
              <w:rStyle w:val="PlaceholderText"/>
            </w:rPr>
            <w:t>Click or tap here to enter text.</w:t>
          </w:r>
        </w:sdtContent>
      </w:sdt>
    </w:p>
    <w:p w14:paraId="43B1FE3E" w14:textId="77777777" w:rsidR="00815AD0" w:rsidRDefault="00815AD0" w:rsidP="00815AD0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Email: </w:t>
      </w:r>
      <w:sdt>
        <w:sdtPr>
          <w:rPr>
            <w:sz w:val="24"/>
            <w:szCs w:val="24"/>
          </w:rPr>
          <w:id w:val="838729344"/>
          <w:placeholder>
            <w:docPart w:val="CF853EB280D44FE7B67C2EDDC995B2B2"/>
          </w:placeholder>
          <w:showingPlcHdr/>
        </w:sdtPr>
        <w:sdtEndPr/>
        <w:sdtContent>
          <w:r w:rsidRPr="00DB0A18">
            <w:rPr>
              <w:rStyle w:val="PlaceholderText"/>
            </w:rPr>
            <w:t>Click or tap here to enter text.</w:t>
          </w:r>
        </w:sdtContent>
      </w:sdt>
    </w:p>
    <w:p w14:paraId="1E7377DA" w14:textId="77777777" w:rsidR="00815AD0" w:rsidRPr="005C3891" w:rsidRDefault="00815AD0" w:rsidP="00815AD0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Region: </w:t>
      </w:r>
      <w:sdt>
        <w:sdtPr>
          <w:rPr>
            <w:sz w:val="24"/>
            <w:szCs w:val="24"/>
          </w:rPr>
          <w:id w:val="-988321921"/>
          <w:placeholder>
            <w:docPart w:val="CF853EB280D44FE7B67C2EDDC995B2B2"/>
          </w:placeholder>
          <w:showingPlcHdr/>
        </w:sdtPr>
        <w:sdtEndPr/>
        <w:sdtContent>
          <w:r w:rsidRPr="00DB0A18">
            <w:rPr>
              <w:rStyle w:val="PlaceholderText"/>
            </w:rPr>
            <w:t>Click or tap here to enter text.</w:t>
          </w:r>
        </w:sdtContent>
      </w:sdt>
    </w:p>
    <w:p w14:paraId="4EC9AC2E" w14:textId="77777777" w:rsidR="00815AD0" w:rsidRDefault="00815AD0" w:rsidP="00815AD0">
      <w:pPr>
        <w:pStyle w:val="ListParagraph"/>
      </w:pPr>
    </w:p>
    <w:p w14:paraId="4670543F" w14:textId="77777777" w:rsidR="00815AD0" w:rsidRPr="005C3891" w:rsidRDefault="00815AD0" w:rsidP="00815AD0">
      <w:pPr>
        <w:pStyle w:val="ListParagraph"/>
      </w:pPr>
    </w:p>
    <w:p w14:paraId="29DF2D37" w14:textId="77777777" w:rsidR="00815AD0" w:rsidRDefault="00815AD0" w:rsidP="00815AD0">
      <w:pPr>
        <w:rPr>
          <w:sz w:val="24"/>
          <w:szCs w:val="24"/>
        </w:rPr>
      </w:pPr>
      <w:r w:rsidRPr="005C3891">
        <w:rPr>
          <w:sz w:val="24"/>
          <w:szCs w:val="24"/>
        </w:rPr>
        <w:t>How does becoming a SWAN affiliate align with the mission and strategic vision for your agency?</w:t>
      </w:r>
      <w:r>
        <w:rPr>
          <w:sz w:val="24"/>
          <w:szCs w:val="24"/>
        </w:rPr>
        <w:t xml:space="preserve"> </w:t>
      </w:r>
    </w:p>
    <w:sdt>
      <w:sdtPr>
        <w:rPr>
          <w:sz w:val="24"/>
          <w:szCs w:val="24"/>
        </w:rPr>
        <w:id w:val="314384765"/>
        <w:placeholder>
          <w:docPart w:val="CF853EB280D44FE7B67C2EDDC995B2B2"/>
        </w:placeholder>
        <w:showingPlcHdr/>
      </w:sdtPr>
      <w:sdtEndPr/>
      <w:sdtContent>
        <w:p w14:paraId="71D65BE9" w14:textId="77777777" w:rsidR="00815AD0" w:rsidRDefault="00815AD0" w:rsidP="00815AD0">
          <w:pPr>
            <w:rPr>
              <w:sz w:val="24"/>
              <w:szCs w:val="24"/>
            </w:rPr>
          </w:pPr>
          <w:r w:rsidRPr="00DB0A18">
            <w:rPr>
              <w:rStyle w:val="PlaceholderText"/>
            </w:rPr>
            <w:t>Click or tap here to enter text.</w:t>
          </w:r>
        </w:p>
      </w:sdtContent>
    </w:sdt>
    <w:p w14:paraId="4790FE0B" w14:textId="77777777" w:rsidR="00815AD0" w:rsidRPr="005C3891" w:rsidRDefault="00815AD0" w:rsidP="00815AD0">
      <w:pPr>
        <w:rPr>
          <w:sz w:val="24"/>
          <w:szCs w:val="24"/>
        </w:rPr>
      </w:pPr>
    </w:p>
    <w:p w14:paraId="206EC457" w14:textId="77777777" w:rsidR="00815AD0" w:rsidRPr="005C3891" w:rsidRDefault="00815AD0" w:rsidP="00815AD0">
      <w:pPr>
        <w:pStyle w:val="CommentText"/>
        <w:rPr>
          <w:sz w:val="24"/>
          <w:szCs w:val="24"/>
        </w:rPr>
      </w:pPr>
      <w:r w:rsidRPr="005C3891">
        <w:rPr>
          <w:sz w:val="24"/>
          <w:szCs w:val="24"/>
        </w:rPr>
        <w:t>Describe the ways that your agency is currently involved with your community.</w:t>
      </w:r>
    </w:p>
    <w:sdt>
      <w:sdtPr>
        <w:rPr>
          <w:sz w:val="24"/>
          <w:szCs w:val="24"/>
        </w:rPr>
        <w:id w:val="1287393050"/>
        <w:placeholder>
          <w:docPart w:val="CF853EB280D44FE7B67C2EDDC995B2B2"/>
        </w:placeholder>
        <w:showingPlcHdr/>
      </w:sdtPr>
      <w:sdtEndPr/>
      <w:sdtContent>
        <w:p w14:paraId="546EF700" w14:textId="77777777" w:rsidR="00815AD0" w:rsidRDefault="00815AD0" w:rsidP="00815AD0">
          <w:pPr>
            <w:pStyle w:val="CommentText"/>
            <w:rPr>
              <w:sz w:val="24"/>
              <w:szCs w:val="24"/>
            </w:rPr>
          </w:pPr>
          <w:r w:rsidRPr="00DB0A18">
            <w:rPr>
              <w:rStyle w:val="PlaceholderText"/>
            </w:rPr>
            <w:t>Click or tap here to enter text.</w:t>
          </w:r>
        </w:p>
      </w:sdtContent>
    </w:sdt>
    <w:p w14:paraId="40069A16" w14:textId="77777777" w:rsidR="00815AD0" w:rsidRPr="005C3891" w:rsidRDefault="00815AD0" w:rsidP="00815AD0">
      <w:pPr>
        <w:pStyle w:val="CommentText"/>
        <w:rPr>
          <w:sz w:val="24"/>
          <w:szCs w:val="24"/>
        </w:rPr>
      </w:pPr>
    </w:p>
    <w:p w14:paraId="585204B9" w14:textId="77777777" w:rsidR="00815AD0" w:rsidRDefault="00815AD0" w:rsidP="00815AD0">
      <w:pPr>
        <w:rPr>
          <w:sz w:val="24"/>
          <w:szCs w:val="24"/>
        </w:rPr>
      </w:pPr>
      <w:r w:rsidRPr="005C3891">
        <w:rPr>
          <w:sz w:val="24"/>
          <w:szCs w:val="24"/>
        </w:rPr>
        <w:t>Other program/services provided by the organization:</w:t>
      </w:r>
      <w:r>
        <w:rPr>
          <w:sz w:val="24"/>
          <w:szCs w:val="24"/>
        </w:rPr>
        <w:t xml:space="preserve"> </w:t>
      </w:r>
    </w:p>
    <w:sdt>
      <w:sdtPr>
        <w:rPr>
          <w:sz w:val="24"/>
          <w:szCs w:val="24"/>
        </w:rPr>
        <w:id w:val="-606273781"/>
        <w:placeholder>
          <w:docPart w:val="CF853EB280D44FE7B67C2EDDC995B2B2"/>
        </w:placeholder>
        <w:showingPlcHdr/>
      </w:sdtPr>
      <w:sdtEndPr/>
      <w:sdtContent>
        <w:p w14:paraId="5D8C1907" w14:textId="77777777" w:rsidR="00815AD0" w:rsidRPr="005C3891" w:rsidRDefault="00815AD0" w:rsidP="00815AD0">
          <w:pPr>
            <w:rPr>
              <w:sz w:val="24"/>
              <w:szCs w:val="24"/>
            </w:rPr>
          </w:pPr>
          <w:r w:rsidRPr="00DB0A18">
            <w:rPr>
              <w:rStyle w:val="PlaceholderText"/>
            </w:rPr>
            <w:t>Click or tap here to enter text.</w:t>
          </w:r>
        </w:p>
      </w:sdtContent>
    </w:sdt>
    <w:sectPr w:rsidR="00815AD0" w:rsidRPr="005C3891" w:rsidSect="007060CE">
      <w:footerReference w:type="default" r:id="rId11"/>
      <w:headerReference w:type="first" r:id="rId12"/>
      <w:footerReference w:type="first" r:id="rId13"/>
      <w:pgSz w:w="12240" w:h="15840" w:code="1"/>
      <w:pgMar w:top="1080" w:right="1080" w:bottom="1080" w:left="1080" w:header="81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821330" w14:textId="77777777" w:rsidR="00F84F34" w:rsidRDefault="00F84F34">
      <w:r>
        <w:separator/>
      </w:r>
    </w:p>
  </w:endnote>
  <w:endnote w:type="continuationSeparator" w:id="0">
    <w:p w14:paraId="2173171F" w14:textId="77777777" w:rsidR="00F84F34" w:rsidRDefault="00F84F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BA3540" w14:textId="77777777" w:rsidR="00D51A2D" w:rsidRPr="00340F6E" w:rsidRDefault="00D51A2D" w:rsidP="00D15521">
    <w:pPr>
      <w:pStyle w:val="Footer"/>
      <w:ind w:right="-230"/>
      <w:jc w:val="right"/>
      <w:rPr>
        <w:color w:val="002469"/>
        <w:sz w:val="18"/>
        <w:szCs w:val="18"/>
      </w:rPr>
    </w:pPr>
    <w:r w:rsidRPr="00340F6E">
      <w:rPr>
        <w:i/>
        <w:color w:val="002469"/>
        <w:sz w:val="22"/>
        <w:szCs w:val="22"/>
      </w:rPr>
      <w:t xml:space="preserve">              Prime Contractor for the Statewide Adoption and Permanency Network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3C8175" w14:textId="4387CC7E" w:rsidR="00D51A2D" w:rsidRPr="00834B6F" w:rsidRDefault="00D51A2D" w:rsidP="00834B6F">
    <w:pPr>
      <w:pStyle w:val="Footer"/>
      <w:tabs>
        <w:tab w:val="clear" w:pos="4320"/>
        <w:tab w:val="clear" w:pos="8640"/>
        <w:tab w:val="right" w:pos="8370"/>
      </w:tabs>
      <w:ind w:left="-2340" w:right="-230"/>
      <w:jc w:val="right"/>
      <w:rPr>
        <w:color w:val="002469"/>
        <w:sz w:val="24"/>
        <w:szCs w:val="24"/>
      </w:rPr>
    </w:pPr>
    <w:r w:rsidRPr="00834B6F">
      <w:rPr>
        <w:i/>
        <w:color w:val="002469"/>
        <w:sz w:val="22"/>
        <w:szCs w:val="22"/>
      </w:rPr>
      <w:t>Prime Contractor for the Statewide Adoption and Permanency Networ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5E7C90" w14:textId="77777777" w:rsidR="00F84F34" w:rsidRDefault="00F84F34">
      <w:r>
        <w:separator/>
      </w:r>
    </w:p>
  </w:footnote>
  <w:footnote w:type="continuationSeparator" w:id="0">
    <w:p w14:paraId="1B02550B" w14:textId="77777777" w:rsidR="00F84F34" w:rsidRDefault="00F84F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106C83" w14:textId="47898DE4" w:rsidR="007060CE" w:rsidRDefault="007060CE" w:rsidP="00FA116E">
    <w:pPr>
      <w:rPr>
        <w:rFonts w:ascii="Arial" w:hAnsi="Arial" w:cs="Arial"/>
        <w:b/>
        <w:sz w:val="36"/>
        <w:szCs w:val="36"/>
      </w:rPr>
    </w:pPr>
    <w:r>
      <w:rPr>
        <w:i/>
        <w:noProof/>
        <w:color w:val="800000"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605D5C" wp14:editId="489E6931">
              <wp:simplePos x="0" y="0"/>
              <wp:positionH relativeFrom="margin">
                <wp:posOffset>4007031</wp:posOffset>
              </wp:positionH>
              <wp:positionV relativeFrom="paragraph">
                <wp:posOffset>7620</wp:posOffset>
              </wp:positionV>
              <wp:extent cx="1244600" cy="663575"/>
              <wp:effectExtent l="0" t="0" r="0" b="3175"/>
              <wp:wrapNone/>
              <wp:docPr id="1520177490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44600" cy="6635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7C907965" w14:textId="77777777" w:rsidR="00395120" w:rsidRPr="00EF78A7" w:rsidRDefault="00395120" w:rsidP="007116EC">
                          <w:pPr>
                            <w:ind w:right="-330"/>
                            <w:rPr>
                              <w:rFonts w:asciiTheme="minorHAnsi" w:hAnsiTheme="minorHAnsi" w:cstheme="minorHAnsi"/>
                              <w:bCs/>
                              <w:color w:val="808080"/>
                              <w:sz w:val="16"/>
                            </w:rPr>
                          </w:pPr>
                          <w:r w:rsidRPr="00EF78A7">
                            <w:rPr>
                              <w:rFonts w:asciiTheme="minorHAnsi" w:hAnsiTheme="minorHAnsi" w:cstheme="minorHAnsi"/>
                              <w:bCs/>
                              <w:color w:val="808080"/>
                              <w:sz w:val="16"/>
                            </w:rPr>
                            <w:t>200 Corporate Center Drive</w:t>
                          </w:r>
                        </w:p>
                        <w:p w14:paraId="4D8E09CF" w14:textId="77777777" w:rsidR="00395120" w:rsidRPr="00EF78A7" w:rsidRDefault="00395120" w:rsidP="007116EC">
                          <w:pPr>
                            <w:ind w:right="-330"/>
                            <w:rPr>
                              <w:rFonts w:asciiTheme="minorHAnsi" w:hAnsiTheme="minorHAnsi" w:cstheme="minorHAnsi"/>
                              <w:bCs/>
                              <w:color w:val="808080"/>
                              <w:sz w:val="16"/>
                            </w:rPr>
                          </w:pPr>
                          <w:r w:rsidRPr="00EF78A7">
                            <w:rPr>
                              <w:rFonts w:asciiTheme="minorHAnsi" w:hAnsiTheme="minorHAnsi" w:cstheme="minorHAnsi"/>
                              <w:bCs/>
                              <w:color w:val="808080"/>
                              <w:sz w:val="16"/>
                            </w:rPr>
                            <w:t>Suite 100-B</w:t>
                          </w:r>
                        </w:p>
                        <w:p w14:paraId="5D1B1640" w14:textId="77777777" w:rsidR="00395120" w:rsidRPr="00EF78A7" w:rsidRDefault="00395120" w:rsidP="007116EC">
                          <w:pPr>
                            <w:ind w:right="-330"/>
                            <w:rPr>
                              <w:rFonts w:asciiTheme="minorHAnsi" w:hAnsiTheme="minorHAnsi" w:cstheme="minorHAnsi"/>
                              <w:bCs/>
                              <w:color w:val="808080"/>
                              <w:sz w:val="16"/>
                            </w:rPr>
                          </w:pPr>
                          <w:r w:rsidRPr="00EF78A7">
                            <w:rPr>
                              <w:rFonts w:asciiTheme="minorHAnsi" w:hAnsiTheme="minorHAnsi" w:cstheme="minorHAnsi"/>
                              <w:bCs/>
                              <w:color w:val="808080"/>
                              <w:sz w:val="16"/>
                            </w:rPr>
                            <w:t>PO BOX 959</w:t>
                          </w:r>
                        </w:p>
                        <w:p w14:paraId="73317D19" w14:textId="77777777" w:rsidR="00395120" w:rsidRPr="00EF78A7" w:rsidRDefault="00395120" w:rsidP="007116EC">
                          <w:pPr>
                            <w:pStyle w:val="Heading2"/>
                            <w:ind w:right="-330"/>
                            <w:rPr>
                              <w:rFonts w:asciiTheme="minorHAnsi" w:hAnsiTheme="minorHAnsi" w:cstheme="minorHAnsi"/>
                              <w:b w:val="0"/>
                              <w:bCs/>
                            </w:rPr>
                          </w:pPr>
                          <w:r w:rsidRPr="00EF78A7">
                            <w:rPr>
                              <w:rFonts w:asciiTheme="minorHAnsi" w:hAnsiTheme="minorHAnsi" w:cstheme="minorHAnsi"/>
                              <w:b w:val="0"/>
                              <w:bCs/>
                            </w:rPr>
                            <w:t>Camp Hill, PA 17011</w:t>
                          </w:r>
                        </w:p>
                        <w:p w14:paraId="5A9913C1" w14:textId="77777777" w:rsidR="00BF5612" w:rsidRDefault="00BF5612"/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09605D5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15.5pt;margin-top:.6pt;width:98pt;height:52.25pt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" fillcolor="white [3201]" stroked="f" strokeweight=".5pt">
              <v:textbox inset="0,0,0,0">
                <w:txbxContent>
                  <w:p w14:paraId="7C907965" w14:textId="77777777" w:rsidR="00395120" w:rsidRPr="00EF78A7" w:rsidRDefault="00395120" w:rsidP="007116EC">
                    <w:pPr>
                      <w:ind w:right="-330"/>
                      <w:rPr>
                        <w:rFonts w:asciiTheme="minorHAnsi" w:hAnsiTheme="minorHAnsi" w:cstheme="minorHAnsi"/>
                        <w:bCs/>
                        <w:color w:val="808080"/>
                        <w:sz w:val="16"/>
                      </w:rPr>
                    </w:pPr>
                    <w:r w:rsidRPr="00EF78A7">
                      <w:rPr>
                        <w:rFonts w:asciiTheme="minorHAnsi" w:hAnsiTheme="minorHAnsi" w:cstheme="minorHAnsi"/>
                        <w:bCs/>
                        <w:color w:val="808080"/>
                        <w:sz w:val="16"/>
                      </w:rPr>
                      <w:t>200 Corporate Center Drive</w:t>
                    </w:r>
                  </w:p>
                  <w:p w14:paraId="4D8E09CF" w14:textId="77777777" w:rsidR="00395120" w:rsidRPr="00EF78A7" w:rsidRDefault="00395120" w:rsidP="007116EC">
                    <w:pPr>
                      <w:ind w:right="-330"/>
                      <w:rPr>
                        <w:rFonts w:asciiTheme="minorHAnsi" w:hAnsiTheme="minorHAnsi" w:cstheme="minorHAnsi"/>
                        <w:bCs/>
                        <w:color w:val="808080"/>
                        <w:sz w:val="16"/>
                      </w:rPr>
                    </w:pPr>
                    <w:r w:rsidRPr="00EF78A7">
                      <w:rPr>
                        <w:rFonts w:asciiTheme="minorHAnsi" w:hAnsiTheme="minorHAnsi" w:cstheme="minorHAnsi"/>
                        <w:bCs/>
                        <w:color w:val="808080"/>
                        <w:sz w:val="16"/>
                      </w:rPr>
                      <w:t>Suite 100-B</w:t>
                    </w:r>
                  </w:p>
                  <w:p w14:paraId="5D1B1640" w14:textId="77777777" w:rsidR="00395120" w:rsidRPr="00EF78A7" w:rsidRDefault="00395120" w:rsidP="007116EC">
                    <w:pPr>
                      <w:ind w:right="-330"/>
                      <w:rPr>
                        <w:rFonts w:asciiTheme="minorHAnsi" w:hAnsiTheme="minorHAnsi" w:cstheme="minorHAnsi"/>
                        <w:bCs/>
                        <w:color w:val="808080"/>
                        <w:sz w:val="16"/>
                      </w:rPr>
                    </w:pPr>
                    <w:r w:rsidRPr="00EF78A7">
                      <w:rPr>
                        <w:rFonts w:asciiTheme="minorHAnsi" w:hAnsiTheme="minorHAnsi" w:cstheme="minorHAnsi"/>
                        <w:bCs/>
                        <w:color w:val="808080"/>
                        <w:sz w:val="16"/>
                      </w:rPr>
                      <w:t>PO BOX 959</w:t>
                    </w:r>
                  </w:p>
                  <w:p w14:paraId="73317D19" w14:textId="77777777" w:rsidR="00395120" w:rsidRPr="00EF78A7" w:rsidRDefault="00395120" w:rsidP="007116EC">
                    <w:pPr>
                      <w:pStyle w:val="Heading2"/>
                      <w:ind w:right="-330"/>
                      <w:rPr>
                        <w:rFonts w:asciiTheme="minorHAnsi" w:hAnsiTheme="minorHAnsi" w:cstheme="minorHAnsi"/>
                        <w:b w:val="0"/>
                        <w:bCs/>
                      </w:rPr>
                    </w:pPr>
                    <w:r w:rsidRPr="00EF78A7">
                      <w:rPr>
                        <w:rFonts w:asciiTheme="minorHAnsi" w:hAnsiTheme="minorHAnsi" w:cstheme="minorHAnsi"/>
                        <w:b w:val="0"/>
                        <w:bCs/>
                      </w:rPr>
                      <w:t>Camp Hill, PA 17011</w:t>
                    </w:r>
                  </w:p>
                  <w:p w14:paraId="5A9913C1" w14:textId="77777777" w:rsidR="00BF5612" w:rsidRDefault="00BF5612"/>
                </w:txbxContent>
              </v:textbox>
              <w10:wrap anchorx="margin"/>
            </v:shape>
          </w:pict>
        </mc:Fallback>
      </mc:AlternateContent>
    </w:r>
    <w:r w:rsidRPr="00D80A83">
      <w:rPr>
        <w:rFonts w:ascii="Arial" w:hAnsi="Arial" w:cs="Arial"/>
        <w:b/>
        <w:noProof/>
        <w:sz w:val="36"/>
        <w:szCs w:val="36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6655A125" wp14:editId="1F909A64">
              <wp:simplePos x="0" y="0"/>
              <wp:positionH relativeFrom="column">
                <wp:posOffset>5342708</wp:posOffset>
              </wp:positionH>
              <wp:positionV relativeFrom="paragraph">
                <wp:posOffset>6985</wp:posOffset>
              </wp:positionV>
              <wp:extent cx="1174750" cy="623570"/>
              <wp:effectExtent l="0" t="0" r="6350" b="508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74750" cy="623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43FADB" w14:textId="77777777" w:rsidR="00D80A83" w:rsidRPr="00875C4B" w:rsidRDefault="00D80A83" w:rsidP="00D9483E">
                          <w:pPr>
                            <w:ind w:right="-330"/>
                            <w:rPr>
                              <w:rFonts w:asciiTheme="minorHAnsi" w:hAnsiTheme="minorHAnsi" w:cstheme="minorHAnsi"/>
                              <w:b/>
                              <w:color w:val="808080"/>
                              <w:sz w:val="16"/>
                              <w:szCs w:val="16"/>
                            </w:rPr>
                          </w:pPr>
                          <w:r w:rsidRPr="00875C4B">
                            <w:rPr>
                              <w:rFonts w:asciiTheme="minorHAnsi" w:hAnsiTheme="minorHAnsi" w:cstheme="minorHAnsi"/>
                              <w:b/>
                              <w:color w:val="808080"/>
                              <w:sz w:val="16"/>
                              <w:szCs w:val="16"/>
                            </w:rPr>
                            <w:t>1-888-793-2512</w:t>
                          </w:r>
                        </w:p>
                        <w:p w14:paraId="2BFB73E2" w14:textId="77777777" w:rsidR="00D80A83" w:rsidRPr="00875C4B" w:rsidRDefault="00D80A83" w:rsidP="00D9483E">
                          <w:pPr>
                            <w:ind w:right="-330"/>
                            <w:rPr>
                              <w:rFonts w:asciiTheme="minorHAnsi" w:hAnsiTheme="minorHAnsi" w:cstheme="minorHAnsi"/>
                              <w:color w:val="808080"/>
                              <w:sz w:val="16"/>
                              <w:szCs w:val="16"/>
                            </w:rPr>
                          </w:pPr>
                          <w:r w:rsidRPr="00875C4B">
                            <w:rPr>
                              <w:rFonts w:asciiTheme="minorHAnsi" w:hAnsiTheme="minorHAnsi" w:cstheme="minorHAnsi"/>
                              <w:i/>
                              <w:color w:val="808080"/>
                              <w:sz w:val="16"/>
                              <w:szCs w:val="16"/>
                            </w:rPr>
                            <w:t xml:space="preserve">phone: </w:t>
                          </w:r>
                          <w:r w:rsidRPr="00875C4B">
                            <w:rPr>
                              <w:rFonts w:asciiTheme="minorHAnsi" w:hAnsiTheme="minorHAnsi" w:cstheme="minorHAnsi"/>
                              <w:b/>
                              <w:color w:val="808080"/>
                              <w:sz w:val="16"/>
                              <w:szCs w:val="16"/>
                            </w:rPr>
                            <w:t>717-236-8490</w:t>
                          </w:r>
                        </w:p>
                        <w:p w14:paraId="68997426" w14:textId="77777777" w:rsidR="00D80A83" w:rsidRDefault="00D80A83" w:rsidP="00D9483E">
                          <w:pPr>
                            <w:ind w:right="-330"/>
                            <w:rPr>
                              <w:rFonts w:asciiTheme="minorHAnsi" w:hAnsiTheme="minorHAnsi" w:cstheme="minorHAnsi"/>
                              <w:b/>
                              <w:color w:val="808080"/>
                              <w:sz w:val="16"/>
                              <w:szCs w:val="16"/>
                            </w:rPr>
                          </w:pPr>
                          <w:r w:rsidRPr="00875C4B">
                            <w:rPr>
                              <w:rFonts w:asciiTheme="minorHAnsi" w:hAnsiTheme="minorHAnsi" w:cstheme="minorHAnsi"/>
                              <w:i/>
                              <w:color w:val="808080"/>
                              <w:sz w:val="16"/>
                              <w:szCs w:val="16"/>
                            </w:rPr>
                            <w:t xml:space="preserve">fax: </w:t>
                          </w:r>
                          <w:r w:rsidRPr="00875C4B">
                            <w:rPr>
                              <w:rFonts w:asciiTheme="minorHAnsi" w:hAnsiTheme="minorHAnsi" w:cstheme="minorHAnsi"/>
                              <w:b/>
                              <w:color w:val="808080"/>
                              <w:sz w:val="16"/>
                              <w:szCs w:val="16"/>
                            </w:rPr>
                            <w:t>717-236-8510</w:t>
                          </w:r>
                        </w:p>
                        <w:p w14:paraId="675009DB" w14:textId="783E7A49" w:rsidR="00F102A6" w:rsidRDefault="00F102A6" w:rsidP="00D9483E">
                          <w:pPr>
                            <w:ind w:right="-330"/>
                            <w:rPr>
                              <w:rFonts w:asciiTheme="minorHAnsi" w:hAnsiTheme="minorHAnsi" w:cstheme="minorHAnsi"/>
                              <w:b/>
                              <w:color w:val="808080"/>
                              <w:sz w:val="16"/>
                              <w:szCs w:val="16"/>
                            </w:rPr>
                          </w:pPr>
                          <w:r w:rsidRPr="00875C4B">
                            <w:rPr>
                              <w:rFonts w:asciiTheme="minorHAnsi" w:hAnsiTheme="minorHAnsi" w:cstheme="minorHAnsi"/>
                              <w:i/>
                              <w:color w:val="808080"/>
                              <w:sz w:val="16"/>
                              <w:szCs w:val="16"/>
                            </w:rPr>
                            <w:t>www.diakon-swan.org</w:t>
                          </w:r>
                        </w:p>
                        <w:p w14:paraId="25E0BE55" w14:textId="77777777" w:rsidR="00875C4B" w:rsidRDefault="00875C4B" w:rsidP="00D9483E">
                          <w:pPr>
                            <w:ind w:right="-330"/>
                            <w:rPr>
                              <w:rFonts w:asciiTheme="minorHAnsi" w:hAnsiTheme="minorHAnsi" w:cstheme="minorHAnsi"/>
                              <w:color w:val="808080"/>
                              <w:sz w:val="6"/>
                              <w:szCs w:val="6"/>
                            </w:rPr>
                          </w:pPr>
                        </w:p>
                        <w:p w14:paraId="7599E71C" w14:textId="77777777" w:rsidR="00D9483E" w:rsidRPr="00875C4B" w:rsidRDefault="00D9483E" w:rsidP="00D9483E">
                          <w:pPr>
                            <w:ind w:right="-330"/>
                            <w:rPr>
                              <w:rFonts w:asciiTheme="minorHAnsi" w:hAnsiTheme="minorHAnsi" w:cstheme="minorHAnsi"/>
                              <w:color w:val="808080"/>
                              <w:sz w:val="6"/>
                              <w:szCs w:val="6"/>
                            </w:rPr>
                          </w:pPr>
                        </w:p>
                        <w:p w14:paraId="2B5F6682" w14:textId="465294B6" w:rsidR="00D80A83" w:rsidRPr="00875C4B" w:rsidRDefault="00D80A83" w:rsidP="00D9483E">
                          <w:pPr>
                            <w:ind w:right="-330"/>
                            <w:rPr>
                              <w:rFonts w:asciiTheme="minorHAnsi" w:hAnsiTheme="minorHAnsi" w:cstheme="minorHAnsi"/>
                              <w:i/>
                              <w:color w:val="808080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655A125" id="Text Box 2" o:spid="_x0000_s1027" type="#_x0000_t202" style="position:absolute;margin-left:420.7pt;margin-top:.55pt;width:92.5pt;height:49.1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" stroked="f">
              <v:textbox inset="0,0,0,0">
                <w:txbxContent>
                  <w:p w14:paraId="5543FADB" w14:textId="77777777" w:rsidR="00D80A83" w:rsidRPr="00875C4B" w:rsidRDefault="00D80A83" w:rsidP="00D9483E">
                    <w:pPr>
                      <w:ind w:right="-330"/>
                      <w:rPr>
                        <w:rFonts w:asciiTheme="minorHAnsi" w:hAnsiTheme="minorHAnsi" w:cstheme="minorHAnsi"/>
                        <w:b/>
                        <w:color w:val="808080"/>
                        <w:sz w:val="16"/>
                        <w:szCs w:val="16"/>
                      </w:rPr>
                    </w:pPr>
                    <w:r w:rsidRPr="00875C4B">
                      <w:rPr>
                        <w:rFonts w:asciiTheme="minorHAnsi" w:hAnsiTheme="minorHAnsi" w:cstheme="minorHAnsi"/>
                        <w:b/>
                        <w:color w:val="808080"/>
                        <w:sz w:val="16"/>
                        <w:szCs w:val="16"/>
                      </w:rPr>
                      <w:t>1-888-793-2512</w:t>
                    </w:r>
                  </w:p>
                  <w:p w14:paraId="2BFB73E2" w14:textId="77777777" w:rsidR="00D80A83" w:rsidRPr="00875C4B" w:rsidRDefault="00D80A83" w:rsidP="00D9483E">
                    <w:pPr>
                      <w:ind w:right="-330"/>
                      <w:rPr>
                        <w:rFonts w:asciiTheme="minorHAnsi" w:hAnsiTheme="minorHAnsi" w:cstheme="minorHAnsi"/>
                        <w:color w:val="808080"/>
                        <w:sz w:val="16"/>
                        <w:szCs w:val="16"/>
                      </w:rPr>
                    </w:pPr>
                    <w:r w:rsidRPr="00875C4B">
                      <w:rPr>
                        <w:rFonts w:asciiTheme="minorHAnsi" w:hAnsiTheme="minorHAnsi" w:cstheme="minorHAnsi"/>
                        <w:i/>
                        <w:color w:val="808080"/>
                        <w:sz w:val="16"/>
                        <w:szCs w:val="16"/>
                      </w:rPr>
                      <w:t xml:space="preserve">phone: </w:t>
                    </w:r>
                    <w:r w:rsidRPr="00875C4B">
                      <w:rPr>
                        <w:rFonts w:asciiTheme="minorHAnsi" w:hAnsiTheme="minorHAnsi" w:cstheme="minorHAnsi"/>
                        <w:b/>
                        <w:color w:val="808080"/>
                        <w:sz w:val="16"/>
                        <w:szCs w:val="16"/>
                      </w:rPr>
                      <w:t>717-236-8490</w:t>
                    </w:r>
                  </w:p>
                  <w:p w14:paraId="68997426" w14:textId="77777777" w:rsidR="00D80A83" w:rsidRDefault="00D80A83" w:rsidP="00D9483E">
                    <w:pPr>
                      <w:ind w:right="-330"/>
                      <w:rPr>
                        <w:rFonts w:asciiTheme="minorHAnsi" w:hAnsiTheme="minorHAnsi" w:cstheme="minorHAnsi"/>
                        <w:b/>
                        <w:color w:val="808080"/>
                        <w:sz w:val="16"/>
                        <w:szCs w:val="16"/>
                      </w:rPr>
                    </w:pPr>
                    <w:r w:rsidRPr="00875C4B">
                      <w:rPr>
                        <w:rFonts w:asciiTheme="minorHAnsi" w:hAnsiTheme="minorHAnsi" w:cstheme="minorHAnsi"/>
                        <w:i/>
                        <w:color w:val="808080"/>
                        <w:sz w:val="16"/>
                        <w:szCs w:val="16"/>
                      </w:rPr>
                      <w:t xml:space="preserve">fax: </w:t>
                    </w:r>
                    <w:r w:rsidRPr="00875C4B">
                      <w:rPr>
                        <w:rFonts w:asciiTheme="minorHAnsi" w:hAnsiTheme="minorHAnsi" w:cstheme="minorHAnsi"/>
                        <w:b/>
                        <w:color w:val="808080"/>
                        <w:sz w:val="16"/>
                        <w:szCs w:val="16"/>
                      </w:rPr>
                      <w:t>717-236-8510</w:t>
                    </w:r>
                  </w:p>
                  <w:p w14:paraId="675009DB" w14:textId="783E7A49" w:rsidR="00F102A6" w:rsidRDefault="00F102A6" w:rsidP="00D9483E">
                    <w:pPr>
                      <w:ind w:right="-330"/>
                      <w:rPr>
                        <w:rFonts w:asciiTheme="minorHAnsi" w:hAnsiTheme="minorHAnsi" w:cstheme="minorHAnsi"/>
                        <w:b/>
                        <w:color w:val="808080"/>
                        <w:sz w:val="16"/>
                        <w:szCs w:val="16"/>
                      </w:rPr>
                    </w:pPr>
                    <w:r w:rsidRPr="00875C4B">
                      <w:rPr>
                        <w:rFonts w:asciiTheme="minorHAnsi" w:hAnsiTheme="minorHAnsi" w:cstheme="minorHAnsi"/>
                        <w:i/>
                        <w:color w:val="808080"/>
                        <w:sz w:val="16"/>
                        <w:szCs w:val="16"/>
                      </w:rPr>
                      <w:t>www.diakon-swan.org</w:t>
                    </w:r>
                  </w:p>
                  <w:p w14:paraId="25E0BE55" w14:textId="77777777" w:rsidR="00875C4B" w:rsidRDefault="00875C4B" w:rsidP="00D9483E">
                    <w:pPr>
                      <w:ind w:right="-330"/>
                      <w:rPr>
                        <w:rFonts w:asciiTheme="minorHAnsi" w:hAnsiTheme="minorHAnsi" w:cstheme="minorHAnsi"/>
                        <w:color w:val="808080"/>
                        <w:sz w:val="6"/>
                        <w:szCs w:val="6"/>
                      </w:rPr>
                    </w:pPr>
                  </w:p>
                  <w:p w14:paraId="7599E71C" w14:textId="77777777" w:rsidR="00D9483E" w:rsidRPr="00875C4B" w:rsidRDefault="00D9483E" w:rsidP="00D9483E">
                    <w:pPr>
                      <w:ind w:right="-330"/>
                      <w:rPr>
                        <w:rFonts w:asciiTheme="minorHAnsi" w:hAnsiTheme="minorHAnsi" w:cstheme="minorHAnsi"/>
                        <w:color w:val="808080"/>
                        <w:sz w:val="6"/>
                        <w:szCs w:val="6"/>
                      </w:rPr>
                    </w:pPr>
                  </w:p>
                  <w:p w14:paraId="2B5F6682" w14:textId="465294B6" w:rsidR="00D80A83" w:rsidRPr="00875C4B" w:rsidRDefault="00D80A83" w:rsidP="00D9483E">
                    <w:pPr>
                      <w:ind w:right="-330"/>
                      <w:rPr>
                        <w:rFonts w:asciiTheme="minorHAnsi" w:hAnsiTheme="minorHAnsi" w:cstheme="minorHAnsi"/>
                        <w:i/>
                        <w:color w:val="808080"/>
                        <w:sz w:val="16"/>
                        <w:szCs w:val="16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>
      <w:rPr>
        <w:i/>
        <w:noProof/>
        <w:color w:val="800000"/>
        <w:sz w:val="24"/>
        <w:szCs w:val="24"/>
      </w:rPr>
      <w:drawing>
        <wp:anchor distT="0" distB="0" distL="114300" distR="114300" simplePos="0" relativeHeight="251656192" behindDoc="0" locked="0" layoutInCell="1" allowOverlap="1" wp14:anchorId="77A5CAAD" wp14:editId="1463BC77">
          <wp:simplePos x="0" y="0"/>
          <wp:positionH relativeFrom="margin">
            <wp:align>left</wp:align>
          </wp:positionH>
          <wp:positionV relativeFrom="paragraph">
            <wp:posOffset>3810</wp:posOffset>
          </wp:positionV>
          <wp:extent cx="2124075" cy="542925"/>
          <wp:effectExtent l="0" t="0" r="9525" b="9525"/>
          <wp:wrapSquare wrapText="bothSides"/>
          <wp:docPr id="1555840881" name="Picture 1555840881" descr="C:\Documents and Settings\jcoutts\Desktop\SWAN left-2co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6" descr="C:\Documents and Settings\jcoutts\Desktop\SWAN left-2co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4075" cy="5429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41631155" w14:textId="0EC7D125" w:rsidR="0011780A" w:rsidRDefault="0011780A" w:rsidP="00FA116E">
    <w:pPr>
      <w:rPr>
        <w:rFonts w:ascii="Arial" w:hAnsi="Arial" w:cs="Arial"/>
        <w:b/>
        <w:sz w:val="36"/>
        <w:szCs w:val="36"/>
      </w:rPr>
    </w:pPr>
  </w:p>
  <w:p w14:paraId="1DBCA044" w14:textId="264FCDD3" w:rsidR="00D51A2D" w:rsidRPr="0029503C" w:rsidRDefault="00D51A2D" w:rsidP="00FA116E">
    <w:pPr>
      <w:rPr>
        <w:rFonts w:ascii="Arial" w:hAnsi="Arial" w:cs="Arial"/>
        <w:b/>
        <w:sz w:val="36"/>
        <w:szCs w:val="3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0CB9B78" wp14:editId="5E97D9BD">
              <wp:simplePos x="0" y="0"/>
              <wp:positionH relativeFrom="column">
                <wp:posOffset>-1663065</wp:posOffset>
              </wp:positionH>
              <wp:positionV relativeFrom="paragraph">
                <wp:posOffset>231140</wp:posOffset>
              </wp:positionV>
              <wp:extent cx="2050415" cy="729615"/>
              <wp:effectExtent l="3810" t="2540" r="0" b="1270"/>
              <wp:wrapSquare wrapText="bothSides"/>
              <wp:docPr id="3" name="Text Box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50415" cy="7296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996830" w14:textId="7B30E62B" w:rsidR="00D51A2D" w:rsidRPr="003007D0" w:rsidRDefault="00D51A2D">
                          <w:pPr>
                            <w:rPr>
                              <w:b/>
                              <w:bCs/>
                            </w:rPr>
                          </w:pP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0CB9B78" id="Text Box 22" o:spid="_x0000_s1028" type="#_x0000_t202" style="position:absolute;margin-left:-130.95pt;margin-top:18.2pt;width:161.45pt;height:57.45pt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" stroked="f">
              <v:textbox style="mso-fit-shape-to-text:t">
                <w:txbxContent>
                  <w:p w14:paraId="65996830" w14:textId="7B30E62B" w:rsidR="00D51A2D" w:rsidRPr="003007D0" w:rsidRDefault="00D51A2D">
                    <w:pPr>
                      <w:rPr>
                        <w:b/>
                        <w:bCs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DB2D42"/>
    <w:multiLevelType w:val="hybridMultilevel"/>
    <w:tmpl w:val="0D04B074"/>
    <w:lvl w:ilvl="0" w:tplc="2730C6B0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D7164C"/>
    <w:multiLevelType w:val="hybridMultilevel"/>
    <w:tmpl w:val="31DC336E"/>
    <w:lvl w:ilvl="0" w:tplc="C29E9C66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8B5FCD"/>
    <w:multiLevelType w:val="hybridMultilevel"/>
    <w:tmpl w:val="38FEDC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90F1259"/>
    <w:multiLevelType w:val="multilevel"/>
    <w:tmpl w:val="31DC336E"/>
    <w:lvl w:ilvl="0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85719775">
    <w:abstractNumId w:val="1"/>
  </w:num>
  <w:num w:numId="2" w16cid:durableId="379550157">
    <w:abstractNumId w:val="3"/>
  </w:num>
  <w:num w:numId="3" w16cid:durableId="1217425968">
    <w:abstractNumId w:val="0"/>
  </w:num>
  <w:num w:numId="4" w16cid:durableId="20242815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MwsrA0MTAzMjUxNDdV0lEKTi0uzszPAykwrAUA9p0BcSwAAAA="/>
  </w:docVars>
  <w:rsids>
    <w:rsidRoot w:val="00D4620A"/>
    <w:rsid w:val="00014978"/>
    <w:rsid w:val="0002616D"/>
    <w:rsid w:val="0004326D"/>
    <w:rsid w:val="000537ED"/>
    <w:rsid w:val="00061204"/>
    <w:rsid w:val="000820C4"/>
    <w:rsid w:val="00082651"/>
    <w:rsid w:val="000848F9"/>
    <w:rsid w:val="00094805"/>
    <w:rsid w:val="000A55B2"/>
    <w:rsid w:val="000B027C"/>
    <w:rsid w:val="000C20EF"/>
    <w:rsid w:val="000F37C1"/>
    <w:rsid w:val="000F75A7"/>
    <w:rsid w:val="00102E77"/>
    <w:rsid w:val="001039BB"/>
    <w:rsid w:val="001162BD"/>
    <w:rsid w:val="0011780A"/>
    <w:rsid w:val="0012445C"/>
    <w:rsid w:val="00125E3F"/>
    <w:rsid w:val="001344B0"/>
    <w:rsid w:val="001353A8"/>
    <w:rsid w:val="00152F81"/>
    <w:rsid w:val="001578BF"/>
    <w:rsid w:val="00166E5D"/>
    <w:rsid w:val="001671CD"/>
    <w:rsid w:val="00177E47"/>
    <w:rsid w:val="0018042F"/>
    <w:rsid w:val="001939D0"/>
    <w:rsid w:val="001A14F5"/>
    <w:rsid w:val="001B6C9A"/>
    <w:rsid w:val="001C1DBA"/>
    <w:rsid w:val="001C2CB8"/>
    <w:rsid w:val="001C3CD0"/>
    <w:rsid w:val="001D41AF"/>
    <w:rsid w:val="001E4738"/>
    <w:rsid w:val="001F1A9D"/>
    <w:rsid w:val="001F1C1A"/>
    <w:rsid w:val="001F252F"/>
    <w:rsid w:val="001F3F59"/>
    <w:rsid w:val="001F76DA"/>
    <w:rsid w:val="00202976"/>
    <w:rsid w:val="00212FA0"/>
    <w:rsid w:val="00220C18"/>
    <w:rsid w:val="002247CC"/>
    <w:rsid w:val="00225593"/>
    <w:rsid w:val="0022659A"/>
    <w:rsid w:val="00232A29"/>
    <w:rsid w:val="00236F9B"/>
    <w:rsid w:val="0024265D"/>
    <w:rsid w:val="002503AF"/>
    <w:rsid w:val="0025149E"/>
    <w:rsid w:val="0025504F"/>
    <w:rsid w:val="00255B48"/>
    <w:rsid w:val="00260C0D"/>
    <w:rsid w:val="00265172"/>
    <w:rsid w:val="00266152"/>
    <w:rsid w:val="0027069E"/>
    <w:rsid w:val="00270D76"/>
    <w:rsid w:val="00277587"/>
    <w:rsid w:val="0029503C"/>
    <w:rsid w:val="002B076A"/>
    <w:rsid w:val="002C71A6"/>
    <w:rsid w:val="00325CDF"/>
    <w:rsid w:val="0033254D"/>
    <w:rsid w:val="00332985"/>
    <w:rsid w:val="00332E26"/>
    <w:rsid w:val="00340F6E"/>
    <w:rsid w:val="00345518"/>
    <w:rsid w:val="00345EB8"/>
    <w:rsid w:val="00357DC5"/>
    <w:rsid w:val="00361865"/>
    <w:rsid w:val="003620F6"/>
    <w:rsid w:val="00363157"/>
    <w:rsid w:val="0038420D"/>
    <w:rsid w:val="00395120"/>
    <w:rsid w:val="003A67BB"/>
    <w:rsid w:val="003B4478"/>
    <w:rsid w:val="003C2400"/>
    <w:rsid w:val="003C2B50"/>
    <w:rsid w:val="003C5D90"/>
    <w:rsid w:val="003C627F"/>
    <w:rsid w:val="003E4646"/>
    <w:rsid w:val="003F09DB"/>
    <w:rsid w:val="0040081D"/>
    <w:rsid w:val="00412653"/>
    <w:rsid w:val="00416FA0"/>
    <w:rsid w:val="00430E1D"/>
    <w:rsid w:val="00434634"/>
    <w:rsid w:val="00444CF9"/>
    <w:rsid w:val="004513D2"/>
    <w:rsid w:val="004537FC"/>
    <w:rsid w:val="004916E3"/>
    <w:rsid w:val="00491F73"/>
    <w:rsid w:val="004B2BB0"/>
    <w:rsid w:val="004B5EEA"/>
    <w:rsid w:val="004B7B6F"/>
    <w:rsid w:val="004C32BB"/>
    <w:rsid w:val="004D0547"/>
    <w:rsid w:val="004D4E0A"/>
    <w:rsid w:val="004E5CD1"/>
    <w:rsid w:val="004F33B8"/>
    <w:rsid w:val="004F3B6E"/>
    <w:rsid w:val="005010FA"/>
    <w:rsid w:val="005219F5"/>
    <w:rsid w:val="00521EE9"/>
    <w:rsid w:val="00542789"/>
    <w:rsid w:val="005462CB"/>
    <w:rsid w:val="00554B06"/>
    <w:rsid w:val="00557FF1"/>
    <w:rsid w:val="00562025"/>
    <w:rsid w:val="00567EBD"/>
    <w:rsid w:val="00571671"/>
    <w:rsid w:val="00587341"/>
    <w:rsid w:val="005C4EB6"/>
    <w:rsid w:val="005F6375"/>
    <w:rsid w:val="005F66E8"/>
    <w:rsid w:val="005F68F7"/>
    <w:rsid w:val="006004F4"/>
    <w:rsid w:val="00607B44"/>
    <w:rsid w:val="006115CD"/>
    <w:rsid w:val="00622249"/>
    <w:rsid w:val="00642F30"/>
    <w:rsid w:val="00673513"/>
    <w:rsid w:val="0067588A"/>
    <w:rsid w:val="0069497F"/>
    <w:rsid w:val="006B5C15"/>
    <w:rsid w:val="006C6DFD"/>
    <w:rsid w:val="006D075B"/>
    <w:rsid w:val="006D6C01"/>
    <w:rsid w:val="006F0174"/>
    <w:rsid w:val="00701088"/>
    <w:rsid w:val="007060CE"/>
    <w:rsid w:val="00710C86"/>
    <w:rsid w:val="007116EC"/>
    <w:rsid w:val="0071487F"/>
    <w:rsid w:val="007165CE"/>
    <w:rsid w:val="00717F41"/>
    <w:rsid w:val="00725A45"/>
    <w:rsid w:val="00733123"/>
    <w:rsid w:val="007416A2"/>
    <w:rsid w:val="00742E46"/>
    <w:rsid w:val="00755705"/>
    <w:rsid w:val="00776DE2"/>
    <w:rsid w:val="00786E9A"/>
    <w:rsid w:val="007955A2"/>
    <w:rsid w:val="0079707E"/>
    <w:rsid w:val="007A01F7"/>
    <w:rsid w:val="007B44D3"/>
    <w:rsid w:val="007C1CB2"/>
    <w:rsid w:val="007D5DAE"/>
    <w:rsid w:val="007D6A7E"/>
    <w:rsid w:val="007E3BF7"/>
    <w:rsid w:val="0081094C"/>
    <w:rsid w:val="00815AD0"/>
    <w:rsid w:val="008213D4"/>
    <w:rsid w:val="00834B6F"/>
    <w:rsid w:val="008366B3"/>
    <w:rsid w:val="00843D66"/>
    <w:rsid w:val="00843E42"/>
    <w:rsid w:val="00853A44"/>
    <w:rsid w:val="00865665"/>
    <w:rsid w:val="0087252A"/>
    <w:rsid w:val="00875C4B"/>
    <w:rsid w:val="00876A24"/>
    <w:rsid w:val="008954B6"/>
    <w:rsid w:val="008A22AC"/>
    <w:rsid w:val="008B063D"/>
    <w:rsid w:val="008B4A1A"/>
    <w:rsid w:val="008B66C8"/>
    <w:rsid w:val="008C4618"/>
    <w:rsid w:val="008C5D07"/>
    <w:rsid w:val="008C64B9"/>
    <w:rsid w:val="008D72EE"/>
    <w:rsid w:val="008E519D"/>
    <w:rsid w:val="0091326F"/>
    <w:rsid w:val="0092133A"/>
    <w:rsid w:val="00927097"/>
    <w:rsid w:val="009279F7"/>
    <w:rsid w:val="00932759"/>
    <w:rsid w:val="009328F5"/>
    <w:rsid w:val="00936FE2"/>
    <w:rsid w:val="009374D1"/>
    <w:rsid w:val="00943594"/>
    <w:rsid w:val="00946C9D"/>
    <w:rsid w:val="00950A6F"/>
    <w:rsid w:val="009525D1"/>
    <w:rsid w:val="00952AB8"/>
    <w:rsid w:val="00962EBA"/>
    <w:rsid w:val="0096457F"/>
    <w:rsid w:val="00970B13"/>
    <w:rsid w:val="0097550E"/>
    <w:rsid w:val="009846DA"/>
    <w:rsid w:val="009934DA"/>
    <w:rsid w:val="009A205E"/>
    <w:rsid w:val="009B0D3F"/>
    <w:rsid w:val="009B0DDF"/>
    <w:rsid w:val="009B1BA3"/>
    <w:rsid w:val="009B703F"/>
    <w:rsid w:val="009C788F"/>
    <w:rsid w:val="009D327D"/>
    <w:rsid w:val="009E0FE7"/>
    <w:rsid w:val="009E2306"/>
    <w:rsid w:val="009E3665"/>
    <w:rsid w:val="009F3BDC"/>
    <w:rsid w:val="009F56B3"/>
    <w:rsid w:val="00A02459"/>
    <w:rsid w:val="00A1144F"/>
    <w:rsid w:val="00A248B0"/>
    <w:rsid w:val="00A34585"/>
    <w:rsid w:val="00A3713E"/>
    <w:rsid w:val="00A44DC6"/>
    <w:rsid w:val="00A51D60"/>
    <w:rsid w:val="00A56A4D"/>
    <w:rsid w:val="00A7001C"/>
    <w:rsid w:val="00A76308"/>
    <w:rsid w:val="00A96894"/>
    <w:rsid w:val="00AB1B74"/>
    <w:rsid w:val="00AC547D"/>
    <w:rsid w:val="00AD2229"/>
    <w:rsid w:val="00AD4806"/>
    <w:rsid w:val="00AD5FA6"/>
    <w:rsid w:val="00AE311B"/>
    <w:rsid w:val="00AE57C2"/>
    <w:rsid w:val="00AE5CEC"/>
    <w:rsid w:val="00AE7458"/>
    <w:rsid w:val="00AF7535"/>
    <w:rsid w:val="00AF778D"/>
    <w:rsid w:val="00B02758"/>
    <w:rsid w:val="00B0450A"/>
    <w:rsid w:val="00B13E15"/>
    <w:rsid w:val="00B2631D"/>
    <w:rsid w:val="00B306D0"/>
    <w:rsid w:val="00B44409"/>
    <w:rsid w:val="00B55445"/>
    <w:rsid w:val="00B56C30"/>
    <w:rsid w:val="00B83771"/>
    <w:rsid w:val="00BA7F9D"/>
    <w:rsid w:val="00BB3A11"/>
    <w:rsid w:val="00BD159E"/>
    <w:rsid w:val="00BD45C8"/>
    <w:rsid w:val="00BD4ABE"/>
    <w:rsid w:val="00BF5612"/>
    <w:rsid w:val="00BF59CF"/>
    <w:rsid w:val="00BF6207"/>
    <w:rsid w:val="00C05F52"/>
    <w:rsid w:val="00C11147"/>
    <w:rsid w:val="00C12633"/>
    <w:rsid w:val="00C177A1"/>
    <w:rsid w:val="00C22980"/>
    <w:rsid w:val="00C351CD"/>
    <w:rsid w:val="00C92ECF"/>
    <w:rsid w:val="00CA03A9"/>
    <w:rsid w:val="00CA1E28"/>
    <w:rsid w:val="00CC5830"/>
    <w:rsid w:val="00CE4743"/>
    <w:rsid w:val="00CE69FD"/>
    <w:rsid w:val="00CF4054"/>
    <w:rsid w:val="00CF4B83"/>
    <w:rsid w:val="00D15521"/>
    <w:rsid w:val="00D16BB4"/>
    <w:rsid w:val="00D2055F"/>
    <w:rsid w:val="00D328AD"/>
    <w:rsid w:val="00D4620A"/>
    <w:rsid w:val="00D50F6E"/>
    <w:rsid w:val="00D51A2D"/>
    <w:rsid w:val="00D72703"/>
    <w:rsid w:val="00D80A83"/>
    <w:rsid w:val="00D8485F"/>
    <w:rsid w:val="00D9483E"/>
    <w:rsid w:val="00D971C5"/>
    <w:rsid w:val="00DB027A"/>
    <w:rsid w:val="00DB2518"/>
    <w:rsid w:val="00DE25A7"/>
    <w:rsid w:val="00DF7853"/>
    <w:rsid w:val="00E01CB6"/>
    <w:rsid w:val="00E05BD1"/>
    <w:rsid w:val="00E155AE"/>
    <w:rsid w:val="00E42371"/>
    <w:rsid w:val="00E47F92"/>
    <w:rsid w:val="00E514FA"/>
    <w:rsid w:val="00E520B5"/>
    <w:rsid w:val="00E64132"/>
    <w:rsid w:val="00E7168A"/>
    <w:rsid w:val="00E72507"/>
    <w:rsid w:val="00E77E84"/>
    <w:rsid w:val="00E81D0E"/>
    <w:rsid w:val="00E86B44"/>
    <w:rsid w:val="00EA71BF"/>
    <w:rsid w:val="00EB190E"/>
    <w:rsid w:val="00EB40CF"/>
    <w:rsid w:val="00EB64EF"/>
    <w:rsid w:val="00EE5A9B"/>
    <w:rsid w:val="00EF78A7"/>
    <w:rsid w:val="00F102A6"/>
    <w:rsid w:val="00F11E9E"/>
    <w:rsid w:val="00F156A6"/>
    <w:rsid w:val="00F17478"/>
    <w:rsid w:val="00F22586"/>
    <w:rsid w:val="00F22E0B"/>
    <w:rsid w:val="00F26EDE"/>
    <w:rsid w:val="00F2792A"/>
    <w:rsid w:val="00F3359A"/>
    <w:rsid w:val="00F3576E"/>
    <w:rsid w:val="00F36BD9"/>
    <w:rsid w:val="00F36F31"/>
    <w:rsid w:val="00F423CC"/>
    <w:rsid w:val="00F47827"/>
    <w:rsid w:val="00F65FD6"/>
    <w:rsid w:val="00F819AA"/>
    <w:rsid w:val="00F81D65"/>
    <w:rsid w:val="00F84F34"/>
    <w:rsid w:val="00F914B3"/>
    <w:rsid w:val="00F92899"/>
    <w:rsid w:val="00FA0891"/>
    <w:rsid w:val="00FA116E"/>
    <w:rsid w:val="00FA2FC2"/>
    <w:rsid w:val="00FA31FA"/>
    <w:rsid w:val="00FA4F92"/>
    <w:rsid w:val="00FB1D5B"/>
    <w:rsid w:val="00FC6BFF"/>
    <w:rsid w:val="00FD1EDD"/>
    <w:rsid w:val="00FD55F6"/>
    <w:rsid w:val="00FE1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42D8EB4C"/>
  <w15:docId w15:val="{72BDA903-4B69-41CB-907D-1BEBFF3A7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7069E"/>
  </w:style>
  <w:style w:type="paragraph" w:styleId="Heading1">
    <w:name w:val="heading 1"/>
    <w:basedOn w:val="Normal"/>
    <w:next w:val="Normal"/>
    <w:qFormat/>
    <w:rsid w:val="00AD5FA6"/>
    <w:pPr>
      <w:keepNext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rsid w:val="00AD5FA6"/>
    <w:pPr>
      <w:keepNext/>
      <w:outlineLvl w:val="1"/>
    </w:pPr>
    <w:rPr>
      <w:b/>
      <w:color w:val="808080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D5FA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D5FA6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AD5FA6"/>
    <w:rPr>
      <w:color w:val="0000FF"/>
      <w:u w:val="single"/>
    </w:rPr>
  </w:style>
  <w:style w:type="paragraph" w:styleId="BodyText">
    <w:name w:val="Body Text"/>
    <w:basedOn w:val="Normal"/>
    <w:rsid w:val="00AD5FA6"/>
    <w:pPr>
      <w:jc w:val="center"/>
    </w:pPr>
    <w:rPr>
      <w:color w:val="808080"/>
      <w:sz w:val="22"/>
    </w:rPr>
  </w:style>
  <w:style w:type="paragraph" w:styleId="BodyText2">
    <w:name w:val="Body Text 2"/>
    <w:basedOn w:val="Normal"/>
    <w:rsid w:val="00AD5FA6"/>
    <w:rPr>
      <w:color w:val="808080"/>
      <w:sz w:val="18"/>
    </w:rPr>
  </w:style>
  <w:style w:type="paragraph" w:styleId="BodyText3">
    <w:name w:val="Body Text 3"/>
    <w:basedOn w:val="Normal"/>
    <w:rsid w:val="00AD5FA6"/>
    <w:rPr>
      <w:color w:val="808080"/>
    </w:rPr>
  </w:style>
  <w:style w:type="table" w:styleId="TableGrid">
    <w:name w:val="Table Grid"/>
    <w:basedOn w:val="TableNormal"/>
    <w:rsid w:val="002706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A7001C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CF4B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F4B83"/>
  </w:style>
  <w:style w:type="paragraph" w:styleId="CommentSubject">
    <w:name w:val="annotation subject"/>
    <w:basedOn w:val="CommentText"/>
    <w:next w:val="CommentText"/>
    <w:semiHidden/>
    <w:rsid w:val="00CF4B83"/>
    <w:rPr>
      <w:b/>
      <w:bCs/>
    </w:rPr>
  </w:style>
  <w:style w:type="character" w:customStyle="1" w:styleId="EmailStyle261">
    <w:name w:val="EmailStyle261"/>
    <w:basedOn w:val="DefaultParagraphFont"/>
    <w:semiHidden/>
    <w:rsid w:val="00853A44"/>
    <w:rPr>
      <w:rFonts w:ascii="Arial" w:hAnsi="Arial" w:cs="Arial"/>
      <w:color w:val="auto"/>
      <w:sz w:val="20"/>
      <w:szCs w:val="20"/>
    </w:rPr>
  </w:style>
  <w:style w:type="paragraph" w:styleId="ListParagraph">
    <w:name w:val="List Paragraph"/>
    <w:basedOn w:val="Normal"/>
    <w:uiPriority w:val="34"/>
    <w:qFormat/>
    <w:rsid w:val="00962EBA"/>
    <w:pPr>
      <w:ind w:left="720"/>
      <w:contextualSpacing/>
    </w:pPr>
    <w:rPr>
      <w:sz w:val="24"/>
      <w:szCs w:val="24"/>
    </w:rPr>
  </w:style>
  <w:style w:type="paragraph" w:customStyle="1" w:styleId="Signature">
    <w:name w:val="*Signature"/>
    <w:basedOn w:val="Normal"/>
    <w:rsid w:val="00E64132"/>
    <w:pPr>
      <w:keepNext/>
      <w:tabs>
        <w:tab w:val="left" w:pos="9270"/>
      </w:tabs>
      <w:ind w:left="4320"/>
    </w:pPr>
    <w:rPr>
      <w:sz w:val="24"/>
      <w:szCs w:val="24"/>
    </w:rPr>
  </w:style>
  <w:style w:type="paragraph" w:customStyle="1" w:styleId="Default">
    <w:name w:val="Default"/>
    <w:rsid w:val="009F3BDC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755705"/>
  </w:style>
  <w:style w:type="character" w:customStyle="1" w:styleId="CommentTextChar">
    <w:name w:val="Comment Text Char"/>
    <w:basedOn w:val="DefaultParagraphFont"/>
    <w:link w:val="CommentText"/>
    <w:uiPriority w:val="99"/>
    <w:rsid w:val="00815AD0"/>
  </w:style>
  <w:style w:type="character" w:styleId="PlaceholderText">
    <w:name w:val="Placeholder Text"/>
    <w:basedOn w:val="DefaultParagraphFont"/>
    <w:uiPriority w:val="99"/>
    <w:semiHidden/>
    <w:rsid w:val="00815AD0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84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0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F853EB280D44FE7B67C2EDDC995B2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AA44C-7B10-4A7F-A946-1DD9C209A872}"/>
      </w:docPartPr>
      <w:docPartBody>
        <w:p w:rsidR="006D7A9C" w:rsidRDefault="006D7A9C" w:rsidP="006D7A9C">
          <w:pPr>
            <w:pStyle w:val="CF853EB280D44FE7B67C2EDDC995B2B2"/>
          </w:pPr>
          <w:r w:rsidRPr="00DB0A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CE70D5A1CC4DB19AB7BAADCB30D5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6ECF7-7497-45CA-873F-3E600165BB5E}"/>
      </w:docPartPr>
      <w:docPartBody>
        <w:p w:rsidR="006D7A9C" w:rsidRDefault="006D7A9C" w:rsidP="006D7A9C">
          <w:pPr>
            <w:pStyle w:val="11CE70D5A1CC4DB19AB7BAADCB30D5D0"/>
          </w:pPr>
          <w:r w:rsidRPr="00DB0A18">
            <w:rPr>
              <w:rStyle w:val="PlaceholderText"/>
            </w:rPr>
            <w:t>Click or tap to enter a date.</w:t>
          </w:r>
        </w:p>
      </w:docPartBody>
    </w:docPart>
    <w:docPart>
      <w:docPartPr>
        <w:name w:val="67149F394C41408EB07AFBD1EB0B8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403EC9-5C01-4ACD-B267-93D0818CF433}"/>
      </w:docPartPr>
      <w:docPartBody>
        <w:p w:rsidR="006D7A9C" w:rsidRDefault="006D7A9C" w:rsidP="006D7A9C">
          <w:pPr>
            <w:pStyle w:val="67149F394C41408EB07AFBD1EB0B87DA"/>
          </w:pPr>
          <w:r w:rsidRPr="00DB0A1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7A9C"/>
    <w:rsid w:val="005F68F7"/>
    <w:rsid w:val="006D7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D7A9C"/>
    <w:rPr>
      <w:color w:val="666666"/>
    </w:rPr>
  </w:style>
  <w:style w:type="paragraph" w:customStyle="1" w:styleId="CF853EB280D44FE7B67C2EDDC995B2B2">
    <w:name w:val="CF853EB280D44FE7B67C2EDDC995B2B2"/>
    <w:rsid w:val="006D7A9C"/>
  </w:style>
  <w:style w:type="paragraph" w:customStyle="1" w:styleId="11CE70D5A1CC4DB19AB7BAADCB30D5D0">
    <w:name w:val="11CE70D5A1CC4DB19AB7BAADCB30D5D0"/>
    <w:rsid w:val="006D7A9C"/>
  </w:style>
  <w:style w:type="paragraph" w:customStyle="1" w:styleId="67149F394C41408EB07AFBD1EB0B87DA">
    <w:name w:val="67149F394C41408EB07AFBD1EB0B87DA"/>
    <w:rsid w:val="006D7A9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8becd69-f555-4c57-acd6-753311e8d8aa">
      <Terms xmlns="http://schemas.microsoft.com/office/infopath/2007/PartnerControls"/>
    </lcf76f155ced4ddcb4097134ff3c332f>
    <TaxCatchAll xmlns="b2aac103-3c15-42af-b70f-646e6a87a4c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F58B74C979F14CB9D14C7B2A99981E" ma:contentTypeVersion="18" ma:contentTypeDescription="Create a new document." ma:contentTypeScope="" ma:versionID="8e1fd9901b211042473b81bd7e0c0610">
  <xsd:schema xmlns:xsd="http://www.w3.org/2001/XMLSchema" xmlns:xs="http://www.w3.org/2001/XMLSchema" xmlns:p="http://schemas.microsoft.com/office/2006/metadata/properties" xmlns:ns2="d8becd69-f555-4c57-acd6-753311e8d8aa" xmlns:ns3="b2aac103-3c15-42af-b70f-646e6a87a4c3" targetNamespace="http://schemas.microsoft.com/office/2006/metadata/properties" ma:root="true" ma:fieldsID="810135ab289a0537647e09da27635f31" ns2:_="" ns3:_="">
    <xsd:import namespace="d8becd69-f555-4c57-acd6-753311e8d8aa"/>
    <xsd:import namespace="b2aac103-3c15-42af-b70f-646e6a87a4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becd69-f555-4c57-acd6-753311e8d8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5d00e84-491c-4953-b680-ad22fc0465e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aac103-3c15-42af-b70f-646e6a87a4c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e5b0adef-c1ec-4542-80be-16c200b55923}" ma:internalName="TaxCatchAll" ma:showField="CatchAllData" ma:web="b2aac103-3c15-42af-b70f-646e6a87a4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F3BE868-AC08-486B-BA71-9D488D45E5F5}">
  <ds:schemaRefs>
    <ds:schemaRef ds:uri="http://schemas.microsoft.com/office/2006/metadata/properties"/>
    <ds:schemaRef ds:uri="http://schemas.microsoft.com/office/infopath/2007/PartnerControls"/>
    <ds:schemaRef ds:uri="d8becd69-f555-4c57-acd6-753311e8d8aa"/>
    <ds:schemaRef ds:uri="b2aac103-3c15-42af-b70f-646e6a87a4c3"/>
  </ds:schemaRefs>
</ds:datastoreItem>
</file>

<file path=customXml/itemProps2.xml><?xml version="1.0" encoding="utf-8"?>
<ds:datastoreItem xmlns:ds="http://schemas.openxmlformats.org/officeDocument/2006/customXml" ds:itemID="{BF3C517D-7962-4BB6-9395-430A30F8F4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becd69-f555-4c57-acd6-753311e8d8aa"/>
    <ds:schemaRef ds:uri="b2aac103-3c15-42af-b70f-646e6a87a4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C71F0B-594C-48C4-9B09-1987FED1F48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1EB1510-1388-48A4-AEE4-88DFFBB835F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3</Words>
  <Characters>898</Characters>
  <Application>Microsoft Office Word</Application>
  <DocSecurity>0</DocSecurity>
  <Lines>2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filiate Service Registration Form</vt:lpstr>
    </vt:vector>
  </TitlesOfParts>
  <Company>Information Services Group</Company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filiate Service Registration Form</dc:title>
  <dc:creator>BK</dc:creator>
  <cp:lastModifiedBy>Tinnesha English</cp:lastModifiedBy>
  <cp:revision>5</cp:revision>
  <cp:lastPrinted>2024-11-20T12:56:00Z</cp:lastPrinted>
  <dcterms:created xsi:type="dcterms:W3CDTF">2026-04-14T18:01:00Z</dcterms:created>
  <dcterms:modified xsi:type="dcterms:W3CDTF">2026-04-14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imary Audience">
    <vt:lpwstr>Network</vt:lpwstr>
  </property>
  <property fmtid="{D5CDD505-2E9C-101B-9397-08002B2CF9AE}" pid="3" name="Documentation Type">
    <vt:lpwstr>Administration</vt:lpwstr>
  </property>
  <property fmtid="{D5CDD505-2E9C-101B-9397-08002B2CF9AE}" pid="4" name="Edition">
    <vt:lpwstr>2003-04-14T16:30:00Z</vt:lpwstr>
  </property>
  <property fmtid="{D5CDD505-2E9C-101B-9397-08002B2CF9AE}" pid="5" name="Application">
    <vt:lpwstr>SWAN Forms</vt:lpwstr>
  </property>
  <property fmtid="{D5CDD505-2E9C-101B-9397-08002B2CF9AE}" pid="6" name="GrammarlyDocumentId">
    <vt:lpwstr>2dfce7165ed23a3c96dc81f01ac66201e757e3dadd56c5439b21abd0421e21cc</vt:lpwstr>
  </property>
  <property fmtid="{D5CDD505-2E9C-101B-9397-08002B2CF9AE}" pid="7" name="ContentTypeId">
    <vt:lpwstr>0x01010052F58B74C979F14CB9D14C7B2A99981E</vt:lpwstr>
  </property>
</Properties>
</file>